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11.0 -->
  <w:body>
    <w:p w:rsidR="00F00290" w:rsidRPr="00DC77A4" w14:paraId="06AD1D93" w14:textId="77777777">
      <w:pPr>
        <w:rPr>
          <w:lang w:val="en-GB"/>
        </w:rPr>
      </w:pPr>
      <w:r w:rsidRPr="00DC77A4">
        <w:rPr>
          <w:lang w:val="en-GB"/>
        </w:rPr>
        <w:drawing>
          <wp:anchor simplePos="0" relativeHeight="251658240" behindDoc="0" locked="1" layoutInCell="1" allowOverlap="1">
            <wp:simplePos x="0" y="0"/>
            <wp:positionH relativeFrom="margin">
              <wp:posOffset>4508500</wp:posOffset>
            </wp:positionH>
            <wp:positionV relativeFrom="margin">
              <wp:posOffset>-508000</wp:posOffset>
            </wp:positionV>
            <wp:extent cx="1645923" cy="1120142"/>
            <wp:wrapNone/>
            <wp:docPr id="100014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4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GoBack"/>
      <w:bookmarkEnd w:id="0"/>
      <w:r w:rsidRPr="00DC77A4">
        <w:rPr>
          <w:noProof/>
          <w:lang w:val="en-GB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556885" cy="10689336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emplate.jpg"/>
                    <pic:cNvPicPr/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885" cy="10689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00290" w:rsidRPr="00DC77A4" w14:paraId="3A54406F" w14:textId="77777777">
      <w:pPr>
        <w:rPr>
          <w:lang w:val="en-GB"/>
        </w:rPr>
      </w:pPr>
      <w:r w:rsidRPr="00DC77A4">
        <w:rPr>
          <w:lang w:val="en-GB"/>
        </w:rPr>
        <w:br w:type="page"/>
      </w:r>
    </w:p>
    <w:p w:rsidR="003217DD" w:rsidRPr="00DC77A4" w14:paraId="4D38A65C" w14:textId="2AC763C4">
      <w:pPr>
        <w:rPr>
          <w:lang w:val="en-GB"/>
        </w:rPr>
      </w:pPr>
      <w:r w:rsidRPr="00DC77A4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465455</wp:posOffset>
                </wp:positionH>
                <wp:positionV relativeFrom="paragraph">
                  <wp:posOffset>8442960</wp:posOffset>
                </wp:positionV>
                <wp:extent cx="6815455" cy="27051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6815455" cy="270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00290" w:rsidRPr="00DC77A4" w:rsidP="00F00290" w14:textId="57538643">
                            <w:pPr>
                              <w:rPr>
                                <w:lang w:val="en-GB"/>
                              </w:rPr>
                            </w:pPr>
                            <w:r w:rsidRPr="00DC77A4">
                              <w:rPr>
                                <w:b/>
                                <w:lang w:val="en-GB"/>
                              </w:rPr>
                              <w:t>Escalated risk.</w:t>
                            </w:r>
                            <w:r w:rsidRPr="00DC77A4">
                              <w:rPr>
                                <w:lang w:val="en-GB"/>
                              </w:rPr>
                              <w:t xml:space="preserve"> Contact </w:t>
                            </w:r>
                            <w:r w:rsidRPr="00DC77A4" w:rsidR="00DC77A4">
                              <w:rPr>
                                <w:lang w:val="en-GB"/>
                              </w:rPr>
                              <w:t>RS Risk Solutions Ltd</w:t>
                            </w:r>
                            <w:r w:rsidRPr="00DC77A4" w:rsidR="00DC77A4">
                              <w:rPr>
                                <w:lang w:val="en-GB"/>
                              </w:rPr>
                              <w:t xml:space="preserve"> </w:t>
                            </w:r>
                            <w:r w:rsidRPr="00DC77A4">
                              <w:rPr>
                                <w:lang w:val="en-GB"/>
                              </w:rPr>
                              <w:t>to confirm: 55-</w:t>
                            </w:r>
                            <w:r w:rsidR="0075664B">
                              <w:rPr>
                                <w:lang w:val="en-GB"/>
                              </w:rPr>
                              <w:t>95</w:t>
                            </w:r>
                          </w:p>
                          <w:p w:rsidR="00F00290" w:rsidRPr="00DC77A4" w:rsidP="00F00290" w14:textId="77777777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5" type="#_x0000_t202" style="width:536.65pt;height:21.3pt;margin-top:664.8pt;margin-left:-36.65pt;mso-height-percent:0;mso-height-relative:margin;mso-width-percent:0;mso-width-relative:margin;mso-wrap-distance-bottom:0;mso-wrap-distance-left:9pt;mso-wrap-distance-right:9pt;mso-wrap-distance-top:0;position:absolute;v-text-anchor:top;z-index:251665408" filled="f" fillcolor="this" stroked="f" strokeweight="0.5pt">
                <v:textbox>
                  <w:txbxContent>
                    <w:p w:rsidR="00F00290" w:rsidRPr="00DC77A4" w:rsidP="00F00290" w14:paraId="0A61D632" w14:textId="57538643">
                      <w:pPr>
                        <w:rPr>
                          <w:lang w:val="en-GB"/>
                        </w:rPr>
                      </w:pPr>
                      <w:r w:rsidRPr="00DC77A4">
                        <w:rPr>
                          <w:b/>
                          <w:lang w:val="en-GB"/>
                        </w:rPr>
                        <w:t>Escalated risk.</w:t>
                      </w:r>
                      <w:r w:rsidRPr="00DC77A4">
                        <w:rPr>
                          <w:lang w:val="en-GB"/>
                        </w:rPr>
                        <w:t xml:space="preserve"> Contact </w:t>
                      </w:r>
                      <w:r w:rsidRPr="00DC77A4" w:rsidR="00DC77A4">
                        <w:rPr>
                          <w:lang w:val="en-GB"/>
                        </w:rPr>
                        <w:t>RS Risk Solutions Ltd</w:t>
                      </w:r>
                      <w:r w:rsidRPr="00DC77A4" w:rsidR="00DC77A4">
                        <w:rPr>
                          <w:lang w:val="en-GB"/>
                        </w:rPr>
                        <w:t xml:space="preserve"> </w:t>
                      </w:r>
                      <w:r w:rsidRPr="00DC77A4">
                        <w:rPr>
                          <w:lang w:val="en-GB"/>
                        </w:rPr>
                        <w:t>to confirm: 55-</w:t>
                      </w:r>
                      <w:r w:rsidR="0075664B">
                        <w:rPr>
                          <w:lang w:val="en-GB"/>
                        </w:rPr>
                        <w:t>95</w:t>
                      </w:r>
                    </w:p>
                    <w:p w:rsidR="00F00290" w:rsidRPr="00DC77A4" w:rsidP="00F00290" w14:paraId="6662EF57" w14:textId="77777777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C77A4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440055</wp:posOffset>
                </wp:positionH>
                <wp:positionV relativeFrom="paragraph">
                  <wp:posOffset>8044815</wp:posOffset>
                </wp:positionV>
                <wp:extent cx="6815455" cy="27051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6815455" cy="270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00290" w:rsidRPr="00DC77A4" w:rsidP="00F00290" w14:textId="77777777">
                            <w:pPr>
                              <w:rPr>
                                <w:lang w:val="en-GB"/>
                              </w:rPr>
                            </w:pPr>
                            <w:r w:rsidRPr="00DC77A4">
                              <w:rPr>
                                <w:b/>
                                <w:lang w:val="en-GB"/>
                              </w:rPr>
                              <w:t>High risk.</w:t>
                            </w:r>
                            <w:r w:rsidRPr="00DC77A4">
                              <w:rPr>
                                <w:lang w:val="en-GB"/>
                              </w:rPr>
                              <w:t xml:space="preserve"> Contact </w:t>
                            </w:r>
                            <w:r w:rsidRPr="00DC77A4" w:rsidR="00DC77A4">
                              <w:rPr>
                                <w:lang w:val="en-GB"/>
                              </w:rPr>
                              <w:t>RS Risk Solutions Ltd</w:t>
                            </w:r>
                            <w:r w:rsidRPr="00DC77A4" w:rsidR="00DC77A4">
                              <w:rPr>
                                <w:lang w:val="en-GB"/>
                              </w:rPr>
                              <w:t xml:space="preserve"> </w:t>
                            </w:r>
                            <w:r w:rsidRPr="00DC77A4">
                              <w:rPr>
                                <w:lang w:val="en-GB"/>
                              </w:rPr>
                              <w:t>to confirm: 30-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6" type="#_x0000_t202" style="width:536.65pt;height:21.3pt;margin-top:633.45pt;margin-left:-34.65pt;mso-height-percent:0;mso-height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F00290" w:rsidRPr="00DC77A4" w:rsidP="00F00290" w14:paraId="0AB12115" w14:textId="77777777">
                      <w:pPr>
                        <w:rPr>
                          <w:lang w:val="en-GB"/>
                        </w:rPr>
                      </w:pPr>
                      <w:r w:rsidRPr="00DC77A4">
                        <w:rPr>
                          <w:b/>
                          <w:lang w:val="en-GB"/>
                        </w:rPr>
                        <w:t>High risk.</w:t>
                      </w:r>
                      <w:r w:rsidRPr="00DC77A4">
                        <w:rPr>
                          <w:lang w:val="en-GB"/>
                        </w:rPr>
                        <w:t xml:space="preserve"> Contact </w:t>
                      </w:r>
                      <w:r w:rsidRPr="00DC77A4" w:rsidR="00DC77A4">
                        <w:rPr>
                          <w:lang w:val="en-GB"/>
                        </w:rPr>
                        <w:t>RS Risk Solutions Ltd</w:t>
                      </w:r>
                      <w:r w:rsidRPr="00DC77A4" w:rsidR="00DC77A4">
                        <w:rPr>
                          <w:lang w:val="en-GB"/>
                        </w:rPr>
                        <w:t xml:space="preserve"> </w:t>
                      </w:r>
                      <w:r w:rsidRPr="00DC77A4">
                        <w:rPr>
                          <w:lang w:val="en-GB"/>
                        </w:rPr>
                        <w:t>to confirm: 30-50</w:t>
                      </w:r>
                    </w:p>
                  </w:txbxContent>
                </v:textbox>
              </v:shape>
            </w:pict>
          </mc:Fallback>
        </mc:AlternateContent>
      </w:r>
      <w:r w:rsidRPr="00DC77A4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40055</wp:posOffset>
                </wp:positionH>
                <wp:positionV relativeFrom="paragraph">
                  <wp:posOffset>7613015</wp:posOffset>
                </wp:positionV>
                <wp:extent cx="6815455" cy="27051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6815455" cy="270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00290" w:rsidRPr="00DC77A4" w:rsidP="00F00290" w14:textId="77777777">
                            <w:pPr>
                              <w:rPr>
                                <w:lang w:val="en-GB"/>
                              </w:rPr>
                            </w:pPr>
                            <w:r w:rsidRPr="00DC77A4">
                              <w:rPr>
                                <w:b/>
                                <w:lang w:val="en-GB"/>
                              </w:rPr>
                              <w:t>Moderate risk.</w:t>
                            </w:r>
                            <w:r w:rsidRPr="00DC77A4">
                              <w:rPr>
                                <w:lang w:val="en-GB"/>
                              </w:rPr>
                              <w:t xml:space="preserve"> Contact </w:t>
                            </w:r>
                            <w:r w:rsidRPr="00DC77A4" w:rsidR="00DC77A4">
                              <w:rPr>
                                <w:lang w:val="en-GB"/>
                              </w:rPr>
                              <w:t>RS Risk Solutions Ltd</w:t>
                            </w:r>
                            <w:r w:rsidRPr="00DC77A4" w:rsidR="00DC77A4">
                              <w:rPr>
                                <w:lang w:val="en-GB"/>
                              </w:rPr>
                              <w:t xml:space="preserve"> </w:t>
                            </w:r>
                            <w:r w:rsidRPr="00DC77A4">
                              <w:rPr>
                                <w:lang w:val="en-GB"/>
                              </w:rPr>
                              <w:t>to confirm: 15-25</w:t>
                            </w:r>
                          </w:p>
                          <w:p w:rsidR="00F00290" w:rsidRPr="00DC77A4" w:rsidP="00F00290" w14:textId="77777777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width:536.65pt;height:21.3pt;margin-top:599.45pt;margin-left:-34.65pt;mso-height-percent:0;mso-height-relative:margin;mso-width-percent:0;mso-width-relative:margin;mso-wrap-distance-bottom:0;mso-wrap-distance-left:9pt;mso-wrap-distance-right:9pt;mso-wrap-distance-top:0;position:absolute;v-text-anchor:top;z-index:251661312" filled="f" fillcolor="this" stroked="f" strokeweight="0.5pt">
                <v:textbox>
                  <w:txbxContent>
                    <w:p w:rsidR="00F00290" w:rsidRPr="00DC77A4" w:rsidP="00F00290" w14:paraId="118471FC" w14:textId="77777777">
                      <w:pPr>
                        <w:rPr>
                          <w:lang w:val="en-GB"/>
                        </w:rPr>
                      </w:pPr>
                      <w:r w:rsidRPr="00DC77A4">
                        <w:rPr>
                          <w:b/>
                          <w:lang w:val="en-GB"/>
                        </w:rPr>
                        <w:t>Moderate risk.</w:t>
                      </w:r>
                      <w:r w:rsidRPr="00DC77A4">
                        <w:rPr>
                          <w:lang w:val="en-GB"/>
                        </w:rPr>
                        <w:t xml:space="preserve"> Contact </w:t>
                      </w:r>
                      <w:r w:rsidRPr="00DC77A4" w:rsidR="00DC77A4">
                        <w:rPr>
                          <w:lang w:val="en-GB"/>
                        </w:rPr>
                        <w:t>RS Risk Solutions Ltd</w:t>
                      </w:r>
                      <w:r w:rsidRPr="00DC77A4" w:rsidR="00DC77A4">
                        <w:rPr>
                          <w:lang w:val="en-GB"/>
                        </w:rPr>
                        <w:t xml:space="preserve"> </w:t>
                      </w:r>
                      <w:r w:rsidRPr="00DC77A4">
                        <w:rPr>
                          <w:lang w:val="en-GB"/>
                        </w:rPr>
                        <w:t>to confirm: 15-25</w:t>
                      </w:r>
                    </w:p>
                    <w:p w:rsidR="00F00290" w:rsidRPr="00DC77A4" w:rsidP="00F00290" w14:paraId="21159E1A" w14:textId="77777777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C77A4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40055</wp:posOffset>
                </wp:positionH>
                <wp:positionV relativeFrom="paragraph">
                  <wp:posOffset>7232101</wp:posOffset>
                </wp:positionV>
                <wp:extent cx="6815667" cy="270722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6815667" cy="2707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00290" w:rsidRPr="00DC77A4" w:rsidP="00F00290" w14:textId="77777777">
                            <w:pPr>
                              <w:rPr>
                                <w:lang w:val="en-GB"/>
                              </w:rPr>
                            </w:pPr>
                            <w:r w:rsidRPr="00DC77A4">
                              <w:rPr>
                                <w:b/>
                                <w:lang w:val="en-GB"/>
                              </w:rPr>
                              <w:t>Low risk.</w:t>
                            </w:r>
                            <w:r w:rsidRPr="00DC77A4">
                              <w:rPr>
                                <w:lang w:val="en-GB"/>
                              </w:rPr>
                              <w:t xml:space="preserve"> Contact </w:t>
                            </w:r>
                            <w:r w:rsidRPr="00DC77A4" w:rsidR="00DC77A4">
                              <w:rPr>
                                <w:lang w:val="en-GB"/>
                              </w:rPr>
                              <w:t>RS Risk Solutions Ltd</w:t>
                            </w:r>
                            <w:r w:rsidRPr="00DC77A4">
                              <w:rPr>
                                <w:lang w:val="en-GB"/>
                              </w:rPr>
                              <w:t xml:space="preserve"> to confirm: 0-10</w:t>
                            </w:r>
                          </w:p>
                          <w:p w:rsidR="00F00290" w:rsidRPr="00DC77A4" w14:textId="77777777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width:536.67pt;height:21.32pt;margin-top:569.46pt;margin-left:-34.65pt;mso-height-percent:0;mso-height-relative:margin;mso-width-percent:0;mso-width-relative:margin;mso-wrap-distance-bottom:0;mso-wrap-distance-left:9pt;mso-wrap-distance-right:9pt;mso-wrap-distance-top:0;position:absolute;v-text-anchor:top;z-index:251659264" filled="f" fillcolor="this" stroked="f" strokeweight="0.5pt">
                <v:textbox>
                  <w:txbxContent>
                    <w:p w:rsidR="00F00290" w:rsidRPr="00DC77A4" w:rsidP="00F00290" w14:paraId="38639589" w14:textId="77777777">
                      <w:pPr>
                        <w:rPr>
                          <w:lang w:val="en-GB"/>
                        </w:rPr>
                      </w:pPr>
                      <w:r w:rsidRPr="00DC77A4">
                        <w:rPr>
                          <w:b/>
                          <w:lang w:val="en-GB"/>
                        </w:rPr>
                        <w:t>Low risk.</w:t>
                      </w:r>
                      <w:r w:rsidRPr="00DC77A4">
                        <w:rPr>
                          <w:lang w:val="en-GB"/>
                        </w:rPr>
                        <w:t xml:space="preserve"> Contact </w:t>
                      </w:r>
                      <w:r w:rsidRPr="00DC77A4" w:rsidR="00DC77A4">
                        <w:rPr>
                          <w:lang w:val="en-GB"/>
                        </w:rPr>
                        <w:t>RS Risk Solutions Ltd</w:t>
                      </w:r>
                      <w:r w:rsidRPr="00DC77A4">
                        <w:rPr>
                          <w:lang w:val="en-GB"/>
                        </w:rPr>
                        <w:t xml:space="preserve"> to confirm: 0-10</w:t>
                      </w:r>
                    </w:p>
                    <w:p w:rsidR="00F00290" w:rsidRPr="00DC77A4" w14:paraId="5F6C8647" w14:textId="77777777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C77A4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margin">
                  <wp:posOffset>-561650</wp:posOffset>
                </wp:positionH>
                <wp:positionV relativeFrom="paragraph">
                  <wp:posOffset>9114705</wp:posOffset>
                </wp:positionV>
                <wp:extent cx="6939915" cy="281940"/>
                <wp:effectExtent l="0" t="0" r="0" b="381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6939915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F28EC" w:rsidRPr="00DC77A4" w:rsidP="00AA080A" w14:textId="77777777">
                            <w:pPr>
                              <w:rPr>
                                <w:color w:val="AEAAAA" w:themeColor="background2" w:themeShade="BF"/>
                                <w:sz w:val="16"/>
                                <w:lang w:val="en-GB"/>
                              </w:rPr>
                            </w:pPr>
                            <w:r w:rsidRPr="00DC77A4">
                              <w:rPr>
                                <w:color w:val="AEAAAA" w:themeColor="background2" w:themeShade="BF"/>
                                <w:sz w:val="16"/>
                                <w:lang w:val="en-GB"/>
                              </w:rPr>
                              <w:t>© 20</w:t>
                            </w:r>
                            <w:r w:rsidR="00DC77A4">
                              <w:rPr>
                                <w:color w:val="AEAAAA" w:themeColor="background2" w:themeShade="BF"/>
                                <w:sz w:val="16"/>
                                <w:lang w:val="en-GB"/>
                              </w:rPr>
                              <w:t>21</w:t>
                            </w:r>
                            <w:r w:rsidRPr="00DC77A4">
                              <w:rPr>
                                <w:color w:val="AEAAAA" w:themeColor="background2" w:themeShade="BF"/>
                                <w:sz w:val="16"/>
                                <w:lang w:val="en-GB"/>
                              </w:rPr>
                              <w:t xml:space="preserve"> Zywave, Inc. All rights reserved.</w:t>
                            </w:r>
                          </w:p>
                          <w:p w:rsidR="00CF28EC" w:rsidRPr="00DC77A4" w14:textId="77777777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9" type="#_x0000_t202" style="width:546.45pt;height:22.2pt;margin-top:717.7pt;margin-left:-4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-text-anchor:top;visibility:visible;z-index:251670528" filled="f" stroked="f" strokeweight="0.5pt">
                <v:textbox>
                  <w:txbxContent>
                    <w:p w:rsidR="00CF28EC" w:rsidRPr="00DC77A4" w:rsidP="00AA080A" w14:paraId="1BFA09A5" w14:textId="77777777">
                      <w:pPr>
                        <w:rPr>
                          <w:color w:val="AEAAAA" w:themeColor="background2" w:themeShade="BF"/>
                          <w:sz w:val="16"/>
                          <w:lang w:val="en-GB"/>
                        </w:rPr>
                      </w:pPr>
                      <w:r w:rsidRPr="00DC77A4">
                        <w:rPr>
                          <w:color w:val="AEAAAA" w:themeColor="background2" w:themeShade="BF"/>
                          <w:sz w:val="16"/>
                          <w:lang w:val="en-GB"/>
                        </w:rPr>
                        <w:t>© 20</w:t>
                      </w:r>
                      <w:r w:rsidR="00DC77A4">
                        <w:rPr>
                          <w:color w:val="AEAAAA" w:themeColor="background2" w:themeShade="BF"/>
                          <w:sz w:val="16"/>
                          <w:lang w:val="en-GB"/>
                        </w:rPr>
                        <w:t>21</w:t>
                      </w:r>
                      <w:r w:rsidRPr="00DC77A4">
                        <w:rPr>
                          <w:color w:val="AEAAAA" w:themeColor="background2" w:themeShade="BF"/>
                          <w:sz w:val="16"/>
                          <w:lang w:val="en-GB"/>
                        </w:rPr>
                        <w:t xml:space="preserve"> Zywave, Inc. All rights reserved.</w:t>
                      </w:r>
                    </w:p>
                    <w:p w:rsidR="00CF28EC" w:rsidRPr="00DC77A4" w14:paraId="6250C406" w14:textId="77777777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C77A4">
        <w:rPr>
          <w:noProof/>
          <w:lang w:val="en-GB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914464</wp:posOffset>
            </wp:positionV>
            <wp:extent cx="7562088" cy="10689336"/>
            <wp:effectExtent l="0" t="0" r="127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emplate2.jpg"/>
                    <pic:cNvPicPr/>
                  </pic:nvPicPr>
                  <pic:blipFill>
                    <a:blip xmlns:r="http://schemas.openxmlformats.org/officeDocument/2006/relationships" r:embed="rId6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2088" cy="10689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Sect="00DC77A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478A2E24"/>
    <w:multiLevelType w:val="hybridMultilevel"/>
    <w:tmpl w:val="CE6A5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00290"/>
    <w:rsid w:val="000B38E8"/>
    <w:rsid w:val="002F747B"/>
    <w:rsid w:val="00320000"/>
    <w:rsid w:val="003217DD"/>
    <w:rsid w:val="0038199C"/>
    <w:rsid w:val="003F02BA"/>
    <w:rsid w:val="00422695"/>
    <w:rsid w:val="005247A0"/>
    <w:rsid w:val="00592832"/>
    <w:rsid w:val="005B76A1"/>
    <w:rsid w:val="005E3F08"/>
    <w:rsid w:val="006E5A0A"/>
    <w:rsid w:val="0075664B"/>
    <w:rsid w:val="00840303"/>
    <w:rsid w:val="008969FB"/>
    <w:rsid w:val="00974BE6"/>
    <w:rsid w:val="00987AB9"/>
    <w:rsid w:val="00AA080A"/>
    <w:rsid w:val="00BD0102"/>
    <w:rsid w:val="00C55450"/>
    <w:rsid w:val="00CC72E0"/>
    <w:rsid w:val="00CF14A8"/>
    <w:rsid w:val="00CF28EC"/>
    <w:rsid w:val="00D4567A"/>
    <w:rsid w:val="00DC77A4"/>
    <w:rsid w:val="00EA6F2E"/>
    <w:rsid w:val="00F00290"/>
    <w:rsid w:val="00FD039E"/>
  </w:rsids>
  <w:docVars>
    <w:docVar w:name="__Grammarly_42___1" w:val="H4sIAAAAAAAEAKtWcslP9kxRslIyNDYyNTMxNDWzNDE3MzMxMDBX0lEKTi0uzszPAykwrAUAvsc9b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463265F"/>
  <w15:chartTrackingRefBased/>
  <w15:docId w15:val="{6381DCCD-EFEE-4631-8595-C9F87FE7F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02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7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7A4"/>
  </w:style>
  <w:style w:type="paragraph" w:styleId="Footer">
    <w:name w:val="footer"/>
    <w:basedOn w:val="Normal"/>
    <w:link w:val="FooterChar"/>
    <w:uiPriority w:val="99"/>
    <w:unhideWhenUsed/>
    <w:rsid w:val="00DC7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7A4"/>
  </w:style>
  <w:style w:type="character" w:styleId="CommentReference">
    <w:name w:val="annotation reference"/>
    <w:basedOn w:val="DefaultParagraphFont"/>
    <w:uiPriority w:val="99"/>
    <w:semiHidden/>
    <w:unhideWhenUsed/>
    <w:rsid w:val="00DC7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77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77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7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77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7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jpeg" /><Relationship Id="rId6" Type="http://schemas.openxmlformats.org/officeDocument/2006/relationships/image" Target="media/image3.jpeg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tchinson, Stephanie</dc:creator>
  <cp:lastModifiedBy>Bruce, Geoff</cp:lastModifiedBy>
  <cp:revision>2</cp:revision>
  <dcterms:created xsi:type="dcterms:W3CDTF">2021-03-09T21:09:00Z</dcterms:created>
  <dcterms:modified xsi:type="dcterms:W3CDTF">2021-03-09T21:09:00Z</dcterms:modified>
</cp:coreProperties>
</file>